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1a48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64a4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41506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4fd5c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e747dc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8a9a92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a30c66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7f528e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8T00:03:19Z</dcterms:created>
  <dcterms:modified xsi:type="dcterms:W3CDTF">2022-01-08T00:03:19Z</dcterms:modified>
</cp:coreProperties>
</file>